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3-interpretemos-ecuaciones"/>
    <w:p>
      <w:pPr>
        <w:pStyle w:val="Heading1"/>
      </w:pPr>
      <w:r>
        <w:t xml:space="preserve">Lesson 3: Interpretemos ecuaci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the relationship between division and fractions with equ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Usemos ecuaciones para mostrar la relación entre la división y las fraccion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write equations to represent division situations and relate each part of the equation to the situation.</w:t>
      </w:r>
    </w:p>
    <w:p>
      <w:pPr>
        <w:pStyle w:val="BodyText"/>
      </w:pPr>
      <w:r>
        <w:t xml:space="preserve">In previous lessons, students developed the understanding that</w:t>
      </w:r>
      <w:r>
        <w:t xml:space="preserve"> </w:t>
      </w:r>
      <m:oMath>
        <m:r>
          <m:t>1</m:t>
        </m:r>
        <m:r>
          <m:rPr>
            <m:sty m:val="p"/>
          </m:rPr>
          <m:t>÷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. In this lesson, students deepen their understanding of </w:t>
      </w:r>
      <w:r>
        <w:t xml:space="preserve">the relationship between division and fractions. They</w:t>
      </w:r>
      <w:r>
        <w:t xml:space="preserve"> write equations and explain how each part of the equation corresponds to a situati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3 Clarify, Critique, Correct (Activity 1), What Do You Know About _____?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omorrow’s lessons, students will be writing situations to match division expressions. In what ways is division used by your students' families and communities? Be prepared to share a few division situations that will be familiar to students during tomorrow’s lesson.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Comparte agua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3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3 litros de agua se comparten equitativamente entre 5 personas. ¿Cuánta agua recibe cada persona? Escribe una ecuación de división que represente la situación. Si te ayuda, dibuja un diagrama.</w:t>
      </w:r>
    </w:p>
    <w:bookmarkEnd w:id="44"/>
    <w:bookmarkStart w:id="4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Each person get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liters of water,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2971800" cy="1280172"/>
            <wp:effectExtent b="0" l="0" r="0" t="0"/>
            <wp:docPr descr="diagrams" title="" id="46" name="Picture"/>
            <a:graphic>
              <a:graphicData uri="http://schemas.openxmlformats.org/drawingml/2006/picture">
                <pic:pic>
                  <pic:nvPicPr>
                    <pic:cNvPr descr="/app/tmp/embedder-1671065354.965328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9:15Z</dcterms:created>
  <dcterms:modified xsi:type="dcterms:W3CDTF">2022-12-15T00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yLQy7XMITBcGao5schbqUtWkN6prqTpjHzqJQcObCpzJpWS2UTZbZn9CSfgrHfBcr7pWL0k+fIJ9g9VcwFvdw==</vt:lpwstr>
  </property>
</Properties>
</file>